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a690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3e2d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b5ac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